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X5b1248e498d7cd3e8f12795de18e96a29d05abb"/>
    <w:p>
      <w:pPr>
        <w:pStyle w:val="Heading1"/>
      </w:pPr>
      <w:r>
        <w:t xml:space="preserve">Cover Letter for Telecommunication Engineer Position in France Paris</w:t>
      </w:r>
    </w:p>
    <w:p>
      <w:pPr>
        <w:pStyle w:val="FirstParagraph"/>
      </w:pPr>
      <w:r>
        <w:t xml:space="preserve">Dear [Hiring Manager's Name],</w:t>
      </w:r>
    </w:p>
    <w:p>
      <w:pPr>
        <w:pStyle w:val="BodyText"/>
      </w:pPr>
      <w:r>
        <w:t xml:space="preserve">I am writing to express my sincere interest in the Telecommunication Engineer position at your esteemed organization, based in the vibrant and innovative city of Paris, France. As a highly motivated and skilled professional with extensive experience in telecommunications, I am eager to contribute my expertise to a forward-thinking company that values cutting-edge technology and global connectivity. My background in designing, implementing, and optimizing communication networks aligns seamlessly with the dynamic demands of the French market, particularly in Paris—a hub for technological advancement and digital transformation.</w:t>
      </w:r>
    </w:p>
    <w:p>
      <w:pPr>
        <w:pStyle w:val="BodyText"/>
      </w:pPr>
      <w:r>
        <w:t xml:space="preserve">With over [X years] of experience as a Telecommunication Engineer, I have developed a deep understanding of complex systems such as 5G infrastructure, fiber-optic networks, satellite communications, and wireless technologies. My work has consistently focused on ensuring reliable and efficient communication solutions that meet the evolving needs of businesses and end-users alike. In France Paris, where the telecommunications sector is rapidly expanding to support smart cities, IoT integration, and high-speed internet accessibility, I am confident in my ability to contribute meaningfully to your organization’s goals.</w:t>
      </w:r>
    </w:p>
    <w:p>
      <w:pPr>
        <w:pStyle w:val="BodyText"/>
      </w:pPr>
      <w:r>
        <w:t xml:space="preserve">One of my core strengths lies in my ability to adapt to diverse technical challenges while maintaining a strong focus on quality and innovation. For instance, during my tenure at [Previous Company Name], I led the deployment of a large-scale 4G/5G network that significantly improved connectivity for over [X] users in urban areas. This project required collaboration with cross-functional teams, meticulous planning, and rigorous testing—skills that I believe are critical for success in the competitive telecommunications landscape of France Paris. Additionally, my experience with regulatory compliance and European standards ensures that my work adheres to the highest industry benchmarks.</w:t>
      </w:r>
    </w:p>
    <w:p>
      <w:pPr>
        <w:pStyle w:val="BodyText"/>
      </w:pPr>
      <w:r>
        <w:t xml:space="preserve">Paris, as a global leader in technology and innovation, offers a unique environment where telecommunication engineers play a pivotal role in shaping the future of connectivity. The city’s commitment to sustainability and digital infrastructure resonates deeply with my professional values. I am particularly inspired by initiatives such as the development of smart grids, high-speed broadband access, and the integration of AI-driven network optimization tools. These advancements not only enhance user experiences but also drive economic growth—a vision I am eager to support through my technical expertise.</w:t>
      </w:r>
    </w:p>
    <w:p>
      <w:pPr>
        <w:pStyle w:val="BodyText"/>
      </w:pPr>
      <w:r>
        <w:t xml:space="preserve">My technical proficiency spans a wide range of tools and methodologies, including network simulation software (e.g., OPNET, NS3), RF planning tools, and project management frameworks. I have also worked extensively with both wired and wireless technologies, ensuring seamless integration of systems that support voice, data, and multimedia services. In addition to my technical skills, I possess strong analytical abilities that enable me to troubleshoot complex issues efficiently. For example, during a recent project in [Location], I identified and resolved a critical signal interference problem that had impacted network performance by 30%, demonstrating my ability to deliver results under pressure.</w:t>
      </w:r>
    </w:p>
    <w:p>
      <w:pPr>
        <w:pStyle w:val="BodyText"/>
      </w:pPr>
      <w:r>
        <w:t xml:space="preserve">What sets me apart as a Telecommunication Engineer is my passion for continuous learning and staying ahead of industry trends. I actively engage with professional communities, attend conferences, and pursue certifications to remain at the forefront of technological advancements. My recent certification in [Relevant Certification, e.g., "Cisco Certified Network Professional"] has equipped me with advanced knowledge of network architecture and security protocols—skills that are increasingly vital in an era where cyber threats and data privacy concerns are paramount.</w:t>
      </w:r>
    </w:p>
    <w:p>
      <w:pPr>
        <w:pStyle w:val="BodyText"/>
      </w:pPr>
      <w:r>
        <w:t xml:space="preserve">Working in France Paris would allow me to combine my technical expertise with the opportunity to contribute to a city that is redefining the possibilities of telecommunications. The unique challenges and opportunities presented by Paris’s diverse urban landscape—ranging from dense metropolitan areas to suburban regions—require innovative solutions that I am well-equipped to provide. I am particularly interested in exploring how emerging technologies such as edge computing, AI, and quantum communication can be integrated into existing infrastructures to enhance performance and scalability.</w:t>
      </w:r>
    </w:p>
    <w:p>
      <w:pPr>
        <w:pStyle w:val="BodyText"/>
      </w:pPr>
      <w:r>
        <w:t xml:space="preserve">In addition to my technical qualifications, I bring a collaborative mindset and strong interpersonal skills that enable me to work effectively in multidisciplinary teams. I understand the importance of clear communication with stakeholders, whether they are technical experts, project managers, or end-users. This approach has consistently resulted in successful project outcomes and satisfied clients throughout my career.</w:t>
      </w:r>
    </w:p>
    <w:p>
      <w:pPr>
        <w:pStyle w:val="BodyText"/>
      </w:pPr>
      <w:r>
        <w:t xml:space="preserve">I am excited about the possibility of joining your organization and contributing to its mission of advancing telecommunications in France Paris. I am confident that my skills, experience, and dedication align with the needs of your team. I would welcome the opportunity to discuss how I can add value to your projects and help drive innovation in this exciting field.</w:t>
      </w:r>
    </w:p>
    <w:p>
      <w:pPr>
        <w:pStyle w:val="BodyText"/>
      </w:pPr>
      <w:r>
        <w:t xml:space="preserve">Thank you for considering my application. I look forward to the possibility of speaking with you so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France Paris</dc:title>
  <dc:creator/>
  <dc:language>en</dc:language>
  <cp:keywords/>
  <dcterms:created xsi:type="dcterms:W3CDTF">2026-07-21T05:53:29Z</dcterms:created>
  <dcterms:modified xsi:type="dcterms:W3CDTF">2026-07-21T05:53:29Z</dcterms:modified>
</cp:coreProperties>
</file>

<file path=docProps/custom.xml><?xml version="1.0" encoding="utf-8"?>
<Properties xmlns="http://schemas.openxmlformats.org/officeDocument/2006/custom-properties" xmlns:vt="http://schemas.openxmlformats.org/officeDocument/2006/docPropsVTypes"/>
</file>